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AEA3F" w14:textId="77777777" w:rsidR="00E255A1" w:rsidRDefault="00E255A1" w:rsidP="00E255A1">
      <w:pPr>
        <w:rPr>
          <w:rFonts w:ascii="Arial" w:hAnsi="Arial" w:cs="Arial"/>
        </w:rPr>
      </w:pPr>
      <w:r>
        <w:rPr>
          <w:rFonts w:ascii="Arial" w:hAnsi="Arial" w:cs="Arial"/>
        </w:rPr>
        <w:t>Supplemental Table 10. Stratified analysis by history of diabetes</w:t>
      </w:r>
    </w:p>
    <w:p w14:paraId="21794BAE" w14:textId="77777777" w:rsidR="00E255A1" w:rsidRDefault="00E255A1" w:rsidP="00E255A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omen with history of diabetes</w:t>
      </w:r>
    </w:p>
    <w:tbl>
      <w:tblPr>
        <w:tblW w:w="13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2"/>
        <w:gridCol w:w="628"/>
        <w:gridCol w:w="697"/>
        <w:gridCol w:w="3588"/>
        <w:gridCol w:w="864"/>
        <w:gridCol w:w="3636"/>
        <w:gridCol w:w="876"/>
        <w:gridCol w:w="7"/>
      </w:tblGrid>
      <w:tr w:rsidR="00E255A1" w14:paraId="49AF0162" w14:textId="77777777" w:rsidTr="00431390">
        <w:trPr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90F0D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35273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6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EA866" w14:textId="77777777" w:rsidR="00E255A1" w:rsidRDefault="00E255A1" w:rsidP="00431390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E255A1" w14:paraId="7CF9AA71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4EC82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2243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569B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6643C" w14:textId="77777777" w:rsidR="00E255A1" w:rsidRDefault="00E255A1" w:rsidP="00431390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00CD7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9730B" w14:textId="77777777" w:rsidR="00E255A1" w:rsidRDefault="00E255A1" w:rsidP="00431390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F25C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E255A1" w14:paraId="7281BD82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BF1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CA45C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A3BA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06F62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DCF07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C23D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042A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E255A1" w14:paraId="60F1EE3E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26F9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41D4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54D78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9D27A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C8303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AEB20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AE6B8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0EE9CC24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B2B7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DE96E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4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D75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2B95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23.52 (-72.61 - 25.57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2AA0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4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BF9A5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7.03 (-53.73 - 39.67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4E74A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6</w:t>
            </w:r>
          </w:p>
        </w:tc>
      </w:tr>
      <w:tr w:rsidR="00E255A1" w14:paraId="22A4A607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34C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A9CD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0E409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922FC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FDECF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38D0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3478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76B38D98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22A7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4F659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B6E4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176C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8 (0.05 - 4.96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573FF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1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FEC15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1 (0.06 - 8.05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0B16E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8</w:t>
            </w:r>
          </w:p>
        </w:tc>
      </w:tr>
      <w:tr w:rsidR="00E255A1" w14:paraId="1F08D6B9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BE8B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CA9D9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CC81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5078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2.9% (-15.6% - 313.6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E9278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4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5E9ED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30.4% (-67.7% - 58.7%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E4E5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4</w:t>
            </w:r>
          </w:p>
        </w:tc>
      </w:tr>
      <w:tr w:rsidR="00E255A1" w14:paraId="7871D917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22D2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B28F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FE9AC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41FB5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53B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69CE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F2882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1D3BA131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24DB4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BC017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51A0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573EA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8 (0.31 - 10.68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C8FFB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6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C5DF5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 (0.07 - 1.75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D6EAC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1</w:t>
            </w:r>
          </w:p>
        </w:tc>
      </w:tr>
      <w:tr w:rsidR="00E255A1" w14:paraId="221CC912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38D13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7D531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1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A70A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F69F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4.1% (-43.2% - 289.8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0F947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7FCD2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3% (0.3% - 925.3%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AF103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22</w:t>
            </w:r>
          </w:p>
        </w:tc>
      </w:tr>
      <w:tr w:rsidR="00E255A1" w14:paraId="6CC14AFF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A8E3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F4D5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6EFA0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3B1FA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FB08B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48D7A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45804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6243B415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705A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0E2F5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FC48A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3E5C9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4 (0.07 - 1.55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090B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EA73D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13 (0.24 - 6.22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2AA7F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8</w:t>
            </w:r>
          </w:p>
        </w:tc>
      </w:tr>
      <w:tr w:rsidR="00E255A1" w14:paraId="20FE2D08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083D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E8C66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0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CEEDD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4448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67.8% (-88.9% - -5.99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63B13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44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512A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5.4% (-18.2% - 466.7%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A81B0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3</w:t>
            </w:r>
          </w:p>
        </w:tc>
      </w:tr>
      <w:tr w:rsidR="00E255A1" w14:paraId="5904B086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25B8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F33A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D31B5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8D4C1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CE74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ADF8E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F12E5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05900505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4F154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AE588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2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446DC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F1F1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8A5E7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13BA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A3A0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</w:tr>
      <w:tr w:rsidR="00E255A1" w14:paraId="5358D23D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D3D54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66EF2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8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B12EE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211AC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3.5% (-48.7% - 85.6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CCBD4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3D6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.2% (-32.5% - 173.1%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4C43B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7</w:t>
            </w:r>
          </w:p>
        </w:tc>
      </w:tr>
      <w:tr w:rsidR="00E255A1" w14:paraId="6AD1B389" w14:textId="77777777" w:rsidTr="00431390">
        <w:trPr>
          <w:gridAfter w:val="1"/>
          <w:wAfter w:w="7" w:type="dxa"/>
          <w:trHeight w:val="266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660F4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22E9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D276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0F746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AFC51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E78A2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6A417" w14:textId="77777777" w:rsidR="00E255A1" w:rsidRDefault="00E255A1" w:rsidP="00431390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6E7A549E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17CEB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1F773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2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EB378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7E162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2 (0.06 - 5.23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E1775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5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6DFCF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 (0.06 - 10.2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4EF3A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8</w:t>
            </w:r>
          </w:p>
        </w:tc>
      </w:tr>
      <w:tr w:rsidR="00E255A1" w14:paraId="2E6A7D36" w14:textId="77777777" w:rsidTr="00431390">
        <w:trPr>
          <w:gridAfter w:val="1"/>
          <w:wAfter w:w="7" w:type="dxa"/>
          <w:trHeight w:val="303"/>
          <w:jc w:val="center"/>
        </w:trPr>
        <w:tc>
          <w:tcPr>
            <w:tcW w:w="3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D155A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90386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9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8FFC0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83AF2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3.5% (-26.6% - 289.1%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A39B7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6</w:t>
            </w:r>
          </w:p>
        </w:tc>
        <w:tc>
          <w:tcPr>
            <w:tcW w:w="3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51F96" w14:textId="77777777" w:rsidR="00E255A1" w:rsidRDefault="00E255A1" w:rsidP="00431390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27.5% (-68.6% - 82.3%)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98BF2" w14:textId="77777777" w:rsidR="00E255A1" w:rsidRDefault="00E255A1" w:rsidP="00431390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</w:tr>
    </w:tbl>
    <w:p w14:paraId="4652403B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5C76F970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5B4C2E01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148DC0EC" w14:textId="4333493A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293E512E" w14:textId="77777777" w:rsidR="00E255A1" w:rsidRDefault="00E255A1" w:rsidP="00E255A1">
      <w:pPr>
        <w:spacing w:after="160" w:line="256" w:lineRule="auto"/>
        <w:rPr>
          <w:sz w:val="20"/>
          <w:szCs w:val="20"/>
        </w:rPr>
      </w:pPr>
    </w:p>
    <w:p w14:paraId="1D2EC812" w14:textId="77777777" w:rsidR="00E255A1" w:rsidRDefault="00E255A1" w:rsidP="00E255A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omen with no history of diabetes</w:t>
      </w:r>
    </w:p>
    <w:tbl>
      <w:tblPr>
        <w:tblW w:w="136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7"/>
        <w:gridCol w:w="694"/>
        <w:gridCol w:w="737"/>
        <w:gridCol w:w="3530"/>
        <w:gridCol w:w="899"/>
        <w:gridCol w:w="3527"/>
        <w:gridCol w:w="914"/>
      </w:tblGrid>
      <w:tr w:rsidR="00E255A1" w14:paraId="72D332C3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E2612" w14:textId="77777777" w:rsidR="00E255A1" w:rsidRDefault="00E255A1" w:rsidP="00431390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7379C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6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D48EA" w14:textId="77777777" w:rsidR="00E255A1" w:rsidRDefault="00E255A1" w:rsidP="00431390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E255A1" w14:paraId="1BB81CC6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F696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BC3AD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E9838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2640C" w14:textId="77777777" w:rsidR="00E255A1" w:rsidRDefault="00E255A1" w:rsidP="00431390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51A0C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4F13C" w14:textId="77777777" w:rsidR="00E255A1" w:rsidRDefault="00E255A1" w:rsidP="00431390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77172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E255A1" w14:paraId="39DE39F1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A33D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6FD53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152C4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0E093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44A28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DC9CF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3C58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E255A1" w14:paraId="6D068810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1A13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2FD45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B19AE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50B58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0EE5C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50C86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E4700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7BAB54D8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ECF71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8F5C0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15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8761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7BBD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.48 (-15.22 - 24.18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E966E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6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DB396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.62 (-2.24 - 25.48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F28C1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</w:t>
            </w:r>
          </w:p>
        </w:tc>
      </w:tr>
      <w:tr w:rsidR="00E255A1" w14:paraId="6E402B10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2CF69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BF38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AF3D5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93893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C4588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3BFD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E1A9F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0C2CAB80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0F4D5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D5823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10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AF880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C32C6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9 (0.73 - 5.13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49B76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4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ED49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9 (0.95 - 3.47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7E72E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75</w:t>
            </w:r>
          </w:p>
        </w:tc>
      </w:tr>
      <w:tr w:rsidR="00E255A1" w14:paraId="43A4B4D8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C1489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C86BD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50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9D8A1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85567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.6% (-30.8% - 43.2%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1441B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3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EAB09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.6% (-17.3% - 35.1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428FA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6</w:t>
            </w:r>
          </w:p>
        </w:tc>
      </w:tr>
      <w:tr w:rsidR="00E255A1" w14:paraId="5BD18B59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A9AE3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4B6D4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6BDFA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30D4B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1B830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3B6EC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D3908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0D621453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BABF4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06237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15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4C91F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48EBE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2 (0.85 - 3.22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4D8C1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5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C33C3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7 (0.95 - 2.3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A9CE7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7</w:t>
            </w:r>
          </w:p>
        </w:tc>
      </w:tr>
      <w:tr w:rsidR="00E255A1" w14:paraId="78A00714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275C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DA4B9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60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4F49F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94011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9% (-31.2% - 57.7%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BB0E2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9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D865F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.3% (-21.2% - 43.9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8D429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8</w:t>
            </w:r>
          </w:p>
        </w:tc>
      </w:tr>
      <w:tr w:rsidR="00E255A1" w14:paraId="09632CF0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C7078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37C24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E5509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0F995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3B5A1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B9591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5985F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510F8110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F9E0C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F084E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12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E58ED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6459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6 (0.86 - 3.92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9060D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4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A0A26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9 (0.96 - 2.67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41D2A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73</w:t>
            </w:r>
          </w:p>
        </w:tc>
      </w:tr>
      <w:tr w:rsidR="00E255A1" w14:paraId="7F65DDA6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347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51B38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7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1E03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3E358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.6% (-18.6% - 89.8%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56B61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3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53BDC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7% (0.9% - 86.4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35AC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35</w:t>
            </w:r>
          </w:p>
        </w:tc>
      </w:tr>
      <w:tr w:rsidR="00E255A1" w14:paraId="2A458BF8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5252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F797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0028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6F045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C7CEF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18596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E9E24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60D9D98A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7681C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1CACC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3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DB8A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259AE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72EB8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81FC3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23 (0.67 - 9.03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74A4A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2</w:t>
            </w:r>
          </w:p>
        </w:tc>
      </w:tr>
      <w:tr w:rsidR="00E255A1" w14:paraId="79C97285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B691D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C392E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88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A63A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E5550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9.1% (-11.4% - 62.5%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BAEE8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5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1FA1C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.1% (0.4% - 53.7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4D985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41</w:t>
            </w:r>
          </w:p>
        </w:tc>
      </w:tr>
      <w:tr w:rsidR="00E255A1" w14:paraId="71F257C5" w14:textId="77777777" w:rsidTr="00990D65">
        <w:trPr>
          <w:trHeight w:val="275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B42CA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E1D91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129E1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06D49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D6D79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DA0A2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85358" w14:textId="77777777" w:rsidR="00E255A1" w:rsidRDefault="00E255A1" w:rsidP="00431390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E255A1" w14:paraId="04BE9577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E03B2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0A97F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5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31AEB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C8289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3 (0.66 - 4.57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8A173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7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6B742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3 (0.99 - 3.75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129D5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53</w:t>
            </w:r>
          </w:p>
        </w:tc>
      </w:tr>
      <w:tr w:rsidR="00E255A1" w14:paraId="62866BB8" w14:textId="77777777" w:rsidTr="00990D65">
        <w:trPr>
          <w:trHeight w:val="314"/>
          <w:jc w:val="center"/>
        </w:trPr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8BBD7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AF722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21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78687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0C535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4% (-20% - 61.3%)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A45C3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</w:t>
            </w:r>
          </w:p>
        </w:tc>
        <w:tc>
          <w:tcPr>
            <w:tcW w:w="3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33CED" w14:textId="77777777" w:rsidR="00E255A1" w:rsidRDefault="00E255A1" w:rsidP="00431390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% (-20% - 29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5504C" w14:textId="77777777" w:rsidR="00E255A1" w:rsidRDefault="00E255A1" w:rsidP="00431390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</w:tr>
    </w:tbl>
    <w:p w14:paraId="59DF5246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67643EDD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0BCC92A8" w14:textId="77777777" w:rsidR="00E255A1" w:rsidRDefault="00E255A1" w:rsidP="00E255A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4222FFDD" w14:textId="77777777" w:rsidR="00E255A1" w:rsidRDefault="00E255A1" w:rsidP="00E255A1">
      <w:pPr>
        <w:spacing w:after="160" w:line="256" w:lineRule="auto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4719B998" w14:textId="77777777" w:rsidR="00E255A1" w:rsidRDefault="00E255A1"/>
    <w:sectPr w:rsidR="00E255A1" w:rsidSect="00990D6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AD24C3"/>
    <w:multiLevelType w:val="hybridMultilevel"/>
    <w:tmpl w:val="7E089D9C"/>
    <w:lvl w:ilvl="0" w:tplc="825225FA">
      <w:start w:val="1"/>
      <w:numFmt w:val="upperLetter"/>
      <w:lvlText w:val="(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6801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AxtjQ3MzUxtjBS0lEKTi0uzszPAykwrAUAFGWQYCwAAAA="/>
  </w:docVars>
  <w:rsids>
    <w:rsidRoot w:val="00E255A1"/>
    <w:rsid w:val="002D6227"/>
    <w:rsid w:val="00431390"/>
    <w:rsid w:val="00990D65"/>
    <w:rsid w:val="00C613D8"/>
    <w:rsid w:val="00CF2E55"/>
    <w:rsid w:val="00E2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D2D63"/>
  <w15:chartTrackingRefBased/>
  <w15:docId w15:val="{047BE46E-1715-4FE4-B992-5DA93C70A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5A1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5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0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EF7FCA-84F6-436B-A8E3-3EE6CE324E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7B9EE3-8A89-4A91-B70B-286DAE3694F5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customXml/itemProps3.xml><?xml version="1.0" encoding="utf-8"?>
<ds:datastoreItem xmlns:ds="http://schemas.openxmlformats.org/officeDocument/2006/customXml" ds:itemID="{BFBF836B-2A01-4F66-ABFA-8F3BA80D5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7</Words>
  <Characters>2722</Characters>
  <Application>Microsoft Office Word</Application>
  <DocSecurity>0</DocSecurity>
  <Lines>22</Lines>
  <Paragraphs>6</Paragraphs>
  <ScaleCrop>false</ScaleCrop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3</cp:revision>
  <dcterms:created xsi:type="dcterms:W3CDTF">2023-02-06T15:34:00Z</dcterms:created>
  <dcterms:modified xsi:type="dcterms:W3CDTF">2023-02-0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